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6466CC" w14:textId="780DC4EB" w:rsidR="00610CD6" w:rsidRPr="006751DC" w:rsidRDefault="006751DC">
      <w:pPr>
        <w:pStyle w:val="a3"/>
        <w:jc w:val="center"/>
        <w:rPr>
          <w:lang w:val="bg-BG"/>
        </w:rPr>
      </w:pPr>
      <w:bookmarkStart w:id="0" w:name="_l21hxq2jmffa" w:colFirst="0" w:colLast="0"/>
      <w:bookmarkEnd w:id="0"/>
      <w:r>
        <w:rPr>
          <w:lang w:val="bg-BG"/>
        </w:rPr>
        <w:t>Бланка за участие в конкурса</w:t>
      </w:r>
    </w:p>
    <w:p w14:paraId="75C85B99" w14:textId="77777777" w:rsidR="00610CD6" w:rsidRDefault="00610CD6"/>
    <w:p w14:paraId="226F0554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5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680"/>
        <w:gridCol w:w="4680"/>
      </w:tblGrid>
      <w:tr w:rsidR="00610CD6" w14:paraId="63C25488" w14:textId="77777777"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2C2E07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Име на отбора</w:t>
            </w: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D63AB9" w14:textId="0C3099B3" w:rsidR="002D5AF3" w:rsidRDefault="002D5AF3" w:rsidP="002D5AF3">
            <w:pPr>
              <w:pStyle w:val="1"/>
              <w:shd w:val="clear" w:color="auto" w:fill="F6F8FA"/>
              <w:spacing w:before="0" w:after="0"/>
              <w:rPr>
                <w:rFonts w:ascii="Segoe UI" w:hAnsi="Segoe UI" w:cs="Segoe UI"/>
                <w:color w:val="24292F"/>
                <w:sz w:val="30"/>
                <w:szCs w:val="30"/>
              </w:rPr>
            </w:pPr>
            <w:r>
              <w:rPr>
                <w:rStyle w:val="author"/>
                <w:rFonts w:ascii="Segoe UI" w:hAnsi="Segoe UI" w:cs="Segoe UI"/>
                <w:b/>
                <w:bCs/>
                <w:color w:val="24292F"/>
                <w:sz w:val="30"/>
                <w:szCs w:val="30"/>
              </w:rPr>
              <w:t xml:space="preserve">           faulty-failiures</w:t>
            </w:r>
          </w:p>
          <w:p w14:paraId="71EE7318" w14:textId="77777777" w:rsidR="00610CD6" w:rsidRDefault="00610CD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</w:tbl>
    <w:p w14:paraId="3131C624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p w14:paraId="5D8B19A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6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335"/>
        <w:gridCol w:w="4905"/>
        <w:gridCol w:w="3120"/>
      </w:tblGrid>
      <w:tr w:rsidR="00610CD6" w14:paraId="716E51CB" w14:textId="77777777">
        <w:tc>
          <w:tcPr>
            <w:tcW w:w="1335" w:type="dxa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644648" w14:textId="77777777" w:rsidR="00610CD6" w:rsidRDefault="006751DC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номер</w:t>
            </w:r>
          </w:p>
        </w:tc>
        <w:tc>
          <w:tcPr>
            <w:tcW w:w="4905" w:type="dxa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E9027C" w14:textId="77777777" w:rsidR="00610CD6" w:rsidRDefault="006751DC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Студент (имена)</w:t>
            </w:r>
          </w:p>
        </w:tc>
        <w:tc>
          <w:tcPr>
            <w:tcW w:w="3120" w:type="dxa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13015" w14:textId="77777777" w:rsidR="00610CD6" w:rsidRDefault="006751DC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Факултетен номер</w:t>
            </w:r>
          </w:p>
        </w:tc>
      </w:tr>
      <w:tr w:rsidR="00610CD6" w14:paraId="31164554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44D37B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71DD8A" w14:textId="357CAA1C" w:rsidR="00610CD6" w:rsidRPr="002D5AF3" w:rsidRDefault="002D5AF3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Георги Здравков Георгиев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4CD864" w14:textId="4778A999" w:rsidR="00610CD6" w:rsidRPr="002D5AF3" w:rsidRDefault="002D5AF3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801321084</w:t>
            </w:r>
          </w:p>
        </w:tc>
      </w:tr>
      <w:tr w:rsidR="00610CD6" w14:paraId="01BA2744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6E688E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ADDC8A" w14:textId="3DC1C6B3" w:rsidR="00610CD6" w:rsidRPr="002D5AF3" w:rsidRDefault="002D5AF3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Диян Красимиров Недков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F26284" w14:textId="617E43EE" w:rsidR="00610CD6" w:rsidRPr="002D5AF3" w:rsidRDefault="002D5AF3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801321044</w:t>
            </w:r>
          </w:p>
        </w:tc>
      </w:tr>
      <w:tr w:rsidR="00610CD6" w14:paraId="4999C19F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810FDA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3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4A0839" w14:textId="3409861A" w:rsidR="00610CD6" w:rsidRPr="002D5AF3" w:rsidRDefault="002D5AF3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Костадин Пенков Запрянов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2A3E03" w14:textId="001C5BC7" w:rsidR="00610CD6" w:rsidRPr="007F60C2" w:rsidRDefault="002D5AF3">
            <w:pPr>
              <w:widowControl w:val="0"/>
              <w:spacing w:line="240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bg-BG"/>
              </w:rPr>
              <w:t>180132</w:t>
            </w:r>
            <w:r w:rsidR="005E6789">
              <w:rPr>
                <w:rFonts w:ascii="Calibri" w:eastAsia="Calibri" w:hAnsi="Calibri" w:cs="Calibri"/>
                <w:lang w:val="bg-BG"/>
              </w:rPr>
              <w:t>1082</w:t>
            </w:r>
          </w:p>
        </w:tc>
      </w:tr>
      <w:tr w:rsidR="00610CD6" w14:paraId="4464EEC4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A5C402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4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5D5300" w14:textId="4EFB89EF" w:rsidR="00610CD6" w:rsidRPr="00D42ECF" w:rsidRDefault="00D42ECF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Ивелин Илиянов Танев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5EB68" w14:textId="220471D5" w:rsidR="00610CD6" w:rsidRPr="002D5AF3" w:rsidRDefault="002D5AF3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8013210</w:t>
            </w:r>
            <w:r w:rsidR="00D42ECF">
              <w:rPr>
                <w:rFonts w:ascii="Calibri" w:eastAsia="Calibri" w:hAnsi="Calibri" w:cs="Calibri"/>
                <w:lang w:val="bg-BG"/>
              </w:rPr>
              <w:t>93</w:t>
            </w:r>
          </w:p>
        </w:tc>
      </w:tr>
      <w:tr w:rsidR="00610CD6" w14:paraId="2CB1A08C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28A3F3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5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269DD0" w14:textId="4C73372C" w:rsidR="00610CD6" w:rsidRPr="005E6789" w:rsidRDefault="005E6789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Илияна Ангелова Савова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80E3D8" w14:textId="74F0EDDB" w:rsidR="00610CD6" w:rsidRPr="002D5AF3" w:rsidRDefault="002D5AF3">
            <w:pPr>
              <w:widowControl w:val="0"/>
              <w:spacing w:line="240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bg-BG"/>
              </w:rPr>
              <w:t>18013210</w:t>
            </w:r>
            <w:r w:rsidR="005E6789">
              <w:rPr>
                <w:rFonts w:ascii="Calibri" w:eastAsia="Calibri" w:hAnsi="Calibri" w:cs="Calibri"/>
                <w:lang w:val="bg-BG"/>
              </w:rPr>
              <w:t>39</w:t>
            </w:r>
          </w:p>
        </w:tc>
      </w:tr>
    </w:tbl>
    <w:p w14:paraId="3568F4D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p w14:paraId="16860872" w14:textId="77777777" w:rsidR="00610CD6" w:rsidRDefault="00610CD6"/>
    <w:sectPr w:rsidR="00610CD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AkoamJqampsbmBko6SsGpxcWZ+XkgBYa1AGmtWTwsAAAA"/>
  </w:docVars>
  <w:rsids>
    <w:rsidRoot w:val="00610CD6"/>
    <w:rsid w:val="002D5AF3"/>
    <w:rsid w:val="005E6789"/>
    <w:rsid w:val="00610CD6"/>
    <w:rsid w:val="006751DC"/>
    <w:rsid w:val="007F60C2"/>
    <w:rsid w:val="00D42E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99C893"/>
  <w15:docId w15:val="{AB0CDF8E-3FF8-478B-A0B3-9C98E3109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5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customStyle="1" w:styleId="author">
    <w:name w:val="author"/>
    <w:basedOn w:val="a0"/>
    <w:rsid w:val="002D5AF3"/>
  </w:style>
  <w:style w:type="character" w:styleId="a7">
    <w:name w:val="Hyperlink"/>
    <w:basedOn w:val="a0"/>
    <w:uiPriority w:val="99"/>
    <w:semiHidden/>
    <w:unhideWhenUsed/>
    <w:rsid w:val="002D5AF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056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03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45</Words>
  <Characters>261</Characters>
  <Application>Microsoft Office Word</Application>
  <DocSecurity>0</DocSecurity>
  <Lines>2</Lines>
  <Paragraphs>1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eorgi Zdravkov</dc:creator>
  <cp:lastModifiedBy>Georgi Zdravkov</cp:lastModifiedBy>
  <cp:revision>3</cp:revision>
  <dcterms:created xsi:type="dcterms:W3CDTF">2021-10-03T14:25:00Z</dcterms:created>
  <dcterms:modified xsi:type="dcterms:W3CDTF">2021-10-03T14:35:00Z</dcterms:modified>
</cp:coreProperties>
</file>